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D95DD9" w14:textId="3A08A1CC" w:rsidR="00773F16" w:rsidRPr="00345790" w:rsidRDefault="004D64F5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MXET</w:t>
      </w:r>
      <w:r w:rsidR="00F03480" w:rsidRPr="00345790">
        <w:rPr>
          <w:rFonts w:ascii="Times New Roman" w:eastAsia="Times New Roman" w:hAnsi="Times New Roman" w:cs="Times New Roman"/>
          <w:b/>
          <w:sz w:val="32"/>
          <w:szCs w:val="32"/>
        </w:rPr>
        <w:t xml:space="preserve"> </w:t>
      </w:r>
      <w:r>
        <w:rPr>
          <w:rFonts w:ascii="Times New Roman" w:eastAsia="Times New Roman" w:hAnsi="Times New Roman" w:cs="Times New Roman"/>
          <w:b/>
          <w:sz w:val="32"/>
          <w:szCs w:val="32"/>
        </w:rPr>
        <w:t>375</w:t>
      </w:r>
    </w:p>
    <w:p w14:paraId="6A7F5865" w14:textId="530C721A" w:rsidR="00773F16" w:rsidRPr="00E16B6D" w:rsidRDefault="004D64F5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4D64F5">
        <w:rPr>
          <w:rFonts w:ascii="Times New Roman" w:eastAsia="Times New Roman" w:hAnsi="Times New Roman" w:cs="Times New Roman"/>
          <w:b/>
          <w:sz w:val="32"/>
          <w:szCs w:val="32"/>
        </w:rPr>
        <w:t>Applied Dynamic Systems</w:t>
      </w:r>
    </w:p>
    <w:p w14:paraId="07087522" w14:textId="38E271EB" w:rsidR="00D646C0" w:rsidRDefault="00D646C0">
      <w:pPr>
        <w:jc w:val="center"/>
        <w:rPr>
          <w:rFonts w:ascii="Times New Roman" w:eastAsia="Times New Roman" w:hAnsi="Times New Roman" w:cs="Times New Roman"/>
          <w:b/>
        </w:rPr>
      </w:pPr>
    </w:p>
    <w:p w14:paraId="4A616C40" w14:textId="77777777" w:rsidR="004D64F5" w:rsidRDefault="004D64F5">
      <w:pPr>
        <w:jc w:val="center"/>
        <w:rPr>
          <w:rFonts w:ascii="Times New Roman" w:eastAsia="Times New Roman" w:hAnsi="Times New Roman" w:cs="Times New Roman"/>
          <w:b/>
        </w:rPr>
      </w:pPr>
    </w:p>
    <w:p w14:paraId="00037DCE" w14:textId="1B621CAC" w:rsidR="00773F16" w:rsidRDefault="004D64F5">
      <w:pPr>
        <w:jc w:val="center"/>
        <w:rPr>
          <w:rFonts w:ascii="Times New Roman" w:eastAsia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28CDA758" wp14:editId="25507A20">
            <wp:extent cx="3554040" cy="2270813"/>
            <wp:effectExtent l="0" t="0" r="8890" b="0"/>
            <wp:docPr id="2318515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3290" cy="227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6ACBC0" w14:textId="77777777" w:rsidR="00773F16" w:rsidRDefault="00773F16">
      <w:pPr>
        <w:jc w:val="center"/>
        <w:rPr>
          <w:rFonts w:ascii="Times New Roman" w:eastAsia="Times New Roman" w:hAnsi="Times New Roman" w:cs="Times New Roman"/>
          <w:b/>
        </w:rPr>
      </w:pPr>
    </w:p>
    <w:p w14:paraId="4CFF67DD" w14:textId="77777777" w:rsidR="00773F16" w:rsidRDefault="00F03480" w:rsidP="00773F16">
      <w:pP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2BCFF8B4" w14:textId="77777777" w:rsidR="004D64F5" w:rsidRDefault="004D64F5" w:rsidP="00773F16">
      <w:pPr>
        <w:jc w:val="center"/>
        <w:rPr>
          <w:rFonts w:ascii="Times New Roman" w:eastAsia="Times New Roman" w:hAnsi="Times New Roman" w:cs="Times New Roman"/>
        </w:rPr>
      </w:pPr>
    </w:p>
    <w:p w14:paraId="21A24B85" w14:textId="67D558C7" w:rsidR="00D646C0" w:rsidRPr="004D64F5" w:rsidRDefault="00B56B53" w:rsidP="00773F16">
      <w:pPr>
        <w:jc w:val="center"/>
        <w:rPr>
          <w:rFonts w:ascii="Times New Roman" w:eastAsia="Times New Roman" w:hAnsi="Times New Roman" w:cs="Times New Roman"/>
          <w:b/>
          <w:sz w:val="52"/>
          <w:szCs w:val="52"/>
        </w:rPr>
      </w:pPr>
      <w:r>
        <w:rPr>
          <w:rFonts w:ascii="Times New Roman" w:eastAsia="Times New Roman" w:hAnsi="Times New Roman" w:cs="Times New Roman"/>
          <w:b/>
          <w:sz w:val="52"/>
          <w:szCs w:val="52"/>
        </w:rPr>
        <w:t>Peer Review</w:t>
      </w:r>
    </w:p>
    <w:p w14:paraId="115C7FB9" w14:textId="6D3F2A8E" w:rsidR="00E16B6D" w:rsidRPr="00CE596E" w:rsidRDefault="00B56B53" w:rsidP="004D64F5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CE596E">
        <w:rPr>
          <w:rFonts w:ascii="Times New Roman" w:eastAsia="Times New Roman" w:hAnsi="Times New Roman" w:cs="Times New Roman"/>
          <w:b/>
          <w:sz w:val="32"/>
          <w:szCs w:val="32"/>
        </w:rPr>
        <w:t>Final Project</w:t>
      </w:r>
    </w:p>
    <w:p w14:paraId="26AC80DB" w14:textId="77777777" w:rsidR="004D64F5" w:rsidRPr="00E16B6D" w:rsidRDefault="004D64F5" w:rsidP="004D64F5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41DA83D8" w14:textId="05D480CA" w:rsidR="00D646C0" w:rsidRPr="004D64F5" w:rsidRDefault="00FA0D84" w:rsidP="00FA0D8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4D64F5">
        <w:rPr>
          <w:rFonts w:ascii="Times New Roman" w:eastAsia="Times New Roman" w:hAnsi="Times New Roman" w:cs="Times New Roman"/>
          <w:b/>
          <w:sz w:val="32"/>
          <w:szCs w:val="32"/>
        </w:rPr>
        <w:t>Submission Date:</w:t>
      </w:r>
      <w:r w:rsidRPr="00CE596E">
        <w:rPr>
          <w:rFonts w:ascii="Times New Roman" w:eastAsia="Times New Roman" w:hAnsi="Times New Roman" w:cs="Times New Roman"/>
          <w:b/>
          <w:sz w:val="32"/>
          <w:szCs w:val="32"/>
        </w:rPr>
        <w:t xml:space="preserve"> </w:t>
      </w:r>
      <w:r w:rsidR="00CE596E" w:rsidRPr="00CE596E">
        <w:rPr>
          <w:rFonts w:ascii="Times New Roman" w:eastAsia="Times New Roman" w:hAnsi="Times New Roman" w:cs="Times New Roman"/>
          <w:b/>
          <w:sz w:val="32"/>
          <w:szCs w:val="32"/>
        </w:rPr>
        <w:t>12/04/24</w:t>
      </w:r>
    </w:p>
    <w:p w14:paraId="658E3785" w14:textId="77777777" w:rsidR="00345790" w:rsidRDefault="00345790" w:rsidP="00345790">
      <w:pPr>
        <w:rPr>
          <w:rFonts w:ascii="Times New Roman" w:eastAsia="Times New Roman" w:hAnsi="Times New Roman" w:cs="Times New Roman"/>
          <w:sz w:val="32"/>
          <w:szCs w:val="32"/>
        </w:rPr>
      </w:pPr>
    </w:p>
    <w:p w14:paraId="0ED01E19" w14:textId="77777777" w:rsidR="00345790" w:rsidRPr="00FA0D84" w:rsidRDefault="00345790" w:rsidP="00345790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</w:p>
    <w:p w14:paraId="424A3CD7" w14:textId="113F2234" w:rsidR="00D646C0" w:rsidRDefault="00D646C0">
      <w:pPr>
        <w:rPr>
          <w:rFonts w:ascii="Times New Roman" w:eastAsia="Times New Roman" w:hAnsi="Times New Roman" w:cs="Times New Roman"/>
          <w:sz w:val="40"/>
          <w:szCs w:val="40"/>
        </w:rPr>
      </w:pPr>
    </w:p>
    <w:p w14:paraId="3E0FD5D2" w14:textId="6A9FD80F" w:rsidR="00FA0D84" w:rsidRDefault="00E16B6D" w:rsidP="00E31C63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E16B6D">
        <w:rPr>
          <w:rFonts w:ascii="Times New Roman" w:eastAsia="Times New Roman" w:hAnsi="Times New Roman" w:cs="Times New Roman"/>
          <w:sz w:val="32"/>
          <w:szCs w:val="32"/>
        </w:rPr>
        <w:t xml:space="preserve">Name: </w:t>
      </w:r>
      <w:r w:rsidR="00CE596E">
        <w:rPr>
          <w:rFonts w:ascii="Times New Roman" w:eastAsia="Times New Roman" w:hAnsi="Times New Roman" w:cs="Times New Roman"/>
          <w:sz w:val="32"/>
          <w:szCs w:val="32"/>
        </w:rPr>
        <w:t>Kyle Rex</w:t>
      </w:r>
    </w:p>
    <w:p w14:paraId="3D453D3D" w14:textId="24CF5F88" w:rsidR="00877D1E" w:rsidRDefault="00877D1E" w:rsidP="00E31C63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Section</w:t>
      </w:r>
      <w:r w:rsidR="009D660F">
        <w:rPr>
          <w:rFonts w:ascii="Times New Roman" w:eastAsia="Times New Roman" w:hAnsi="Times New Roman" w:cs="Times New Roman"/>
          <w:sz w:val="32"/>
          <w:szCs w:val="32"/>
        </w:rPr>
        <w:t xml:space="preserve"> &amp; Group</w:t>
      </w:r>
      <w:r w:rsidRPr="00E16B6D">
        <w:rPr>
          <w:rFonts w:ascii="Times New Roman" w:eastAsia="Times New Roman" w:hAnsi="Times New Roman" w:cs="Times New Roman"/>
          <w:sz w:val="32"/>
          <w:szCs w:val="32"/>
        </w:rPr>
        <w:t xml:space="preserve">: </w:t>
      </w:r>
      <w:r w:rsidR="00CE596E">
        <w:rPr>
          <w:rFonts w:ascii="Times New Roman" w:eastAsia="Times New Roman" w:hAnsi="Times New Roman" w:cs="Times New Roman"/>
          <w:sz w:val="32"/>
          <w:szCs w:val="32"/>
        </w:rPr>
        <w:t>906</w:t>
      </w:r>
      <w:r w:rsidR="00E31C63">
        <w:rPr>
          <w:rFonts w:ascii="Times New Roman" w:eastAsia="Times New Roman" w:hAnsi="Times New Roman" w:cs="Times New Roman"/>
          <w:sz w:val="32"/>
          <w:szCs w:val="32"/>
        </w:rPr>
        <w:t xml:space="preserve"> &amp; 27</w:t>
      </w:r>
    </w:p>
    <w:p w14:paraId="599D992C" w14:textId="662E1817" w:rsidR="00E16B6D" w:rsidRPr="00E16B6D" w:rsidRDefault="00E16B6D" w:rsidP="00E31C63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>UIN</w:t>
      </w:r>
      <w:r w:rsidR="00E31C63">
        <w:rPr>
          <w:rFonts w:ascii="Times New Roman" w:eastAsia="Times New Roman" w:hAnsi="Times New Roman" w:cs="Times New Roman"/>
          <w:sz w:val="32"/>
          <w:szCs w:val="32"/>
        </w:rPr>
        <w:t>: 932008894</w:t>
      </w:r>
    </w:p>
    <w:p w14:paraId="61CAC465" w14:textId="3ADD3E8B" w:rsidR="00FA0D84" w:rsidRPr="00E16B6D" w:rsidRDefault="00FA0D84" w:rsidP="00E16B6D">
      <w:pPr>
        <w:jc w:val="center"/>
        <w:rPr>
          <w:rFonts w:ascii="Times New Roman" w:eastAsia="Times New Roman" w:hAnsi="Times New Roman" w:cs="Times New Roman"/>
          <w:sz w:val="32"/>
          <w:szCs w:val="32"/>
        </w:rPr>
      </w:pPr>
    </w:p>
    <w:p w14:paraId="6A80879E" w14:textId="48D51F23" w:rsidR="007C1803" w:rsidRDefault="007C1803">
      <w:r>
        <w:br w:type="page"/>
      </w:r>
    </w:p>
    <w:p w14:paraId="2FC4B464" w14:textId="6BEC8310" w:rsidR="00B56B53" w:rsidRPr="00281BFD" w:rsidRDefault="00B56B53" w:rsidP="00281BFD">
      <w:pPr>
        <w:jc w:val="both"/>
        <w:rPr>
          <w:rFonts w:ascii="Times New Roman" w:eastAsiaTheme="minorHAnsi" w:hAnsi="Times New Roman" w:cs="Times New Roman"/>
          <w:color w:val="000000"/>
          <w:sz w:val="28"/>
          <w:szCs w:val="28"/>
          <w:lang w:val="en-US"/>
        </w:rPr>
      </w:pPr>
      <w:r w:rsidRPr="00281BFD">
        <w:rPr>
          <w:rFonts w:ascii="Times New Roman" w:eastAsiaTheme="minorHAnsi" w:hAnsi="Times New Roman" w:cs="Times New Roman"/>
          <w:color w:val="000000"/>
          <w:sz w:val="28"/>
          <w:szCs w:val="28"/>
          <w:lang w:val="en-US"/>
        </w:rPr>
        <w:lastRenderedPageBreak/>
        <w:t xml:space="preserve">This is the Peer Review form for your MXET 375 Final Project. First, fill out the self-review and judge your own work contribution. Then, review each of your group members on their individual work contributions. </w:t>
      </w:r>
      <w:r w:rsidR="009D660F" w:rsidRPr="00281BFD">
        <w:rPr>
          <w:rFonts w:ascii="Times New Roman" w:eastAsiaTheme="minorHAnsi" w:hAnsi="Times New Roman" w:cs="Times New Roman"/>
          <w:color w:val="000000"/>
          <w:sz w:val="28"/>
          <w:szCs w:val="28"/>
          <w:lang w:val="en-US"/>
        </w:rPr>
        <w:t>Do not use a scale representation (ex: 1 to 10). Instead, write a sentence or two description of each section. If it’s accurate, this will be enough for us to judge how well each member contributed to their assigned responsibilities.</w:t>
      </w:r>
    </w:p>
    <w:p w14:paraId="47881790" w14:textId="77777777" w:rsidR="00B56B53" w:rsidRPr="00281BFD" w:rsidRDefault="00B56B53" w:rsidP="00B56B53">
      <w:pPr>
        <w:rPr>
          <w:rFonts w:ascii="Times New Roman" w:eastAsiaTheme="minorHAnsi" w:hAnsi="Times New Roman" w:cs="Times New Roman"/>
          <w:color w:val="000000"/>
          <w:sz w:val="28"/>
          <w:szCs w:val="28"/>
          <w:lang w:val="en-US"/>
        </w:rPr>
      </w:pPr>
    </w:p>
    <w:p w14:paraId="61651748" w14:textId="04C9C6A7" w:rsidR="00281BFD" w:rsidRDefault="00B56B53" w:rsidP="00281BFD">
      <w:pPr>
        <w:spacing w:before="120" w:after="120"/>
        <w:rPr>
          <w:rFonts w:ascii="Times New Roman" w:eastAsiaTheme="minorHAnsi" w:hAnsi="Times New Roman" w:cs="Times New Roman"/>
          <w:b/>
          <w:bCs/>
          <w:color w:val="000000"/>
          <w:sz w:val="28"/>
          <w:szCs w:val="28"/>
          <w:lang w:val="en-US"/>
        </w:rPr>
      </w:pPr>
      <w:r w:rsidRPr="00281BFD">
        <w:rPr>
          <w:rFonts w:ascii="Times New Roman" w:eastAsiaTheme="minorHAnsi" w:hAnsi="Times New Roman" w:cs="Times New Roman"/>
          <w:b/>
          <w:bCs/>
          <w:color w:val="000000"/>
          <w:sz w:val="28"/>
          <w:szCs w:val="28"/>
          <w:lang w:val="en-US"/>
        </w:rPr>
        <w:t>Self-Review</w:t>
      </w:r>
    </w:p>
    <w:p w14:paraId="0673144E" w14:textId="5B0322DA" w:rsidR="00281BFD" w:rsidRPr="00281BFD" w:rsidRDefault="00281BFD" w:rsidP="00281BFD">
      <w:pPr>
        <w:spacing w:before="120" w:after="120"/>
        <w:rPr>
          <w:rFonts w:ascii="Times New Roman" w:eastAsiaTheme="minorHAnsi" w:hAnsi="Times New Roman" w:cs="Times New Roman"/>
          <w:b/>
          <w:bCs/>
          <w:color w:val="000000"/>
          <w:sz w:val="28"/>
          <w:szCs w:val="28"/>
          <w:lang w:val="en-US"/>
        </w:rPr>
      </w:pPr>
      <w:r>
        <w:rPr>
          <w:rFonts w:ascii="Times New Roman" w:eastAsiaTheme="minorHAnsi" w:hAnsi="Times New Roman" w:cs="Times New Roman"/>
          <w:b/>
          <w:bCs/>
          <w:color w:val="000000"/>
          <w:sz w:val="28"/>
          <w:szCs w:val="28"/>
          <w:lang w:val="en-US"/>
        </w:rPr>
        <w:t>Your Name:</w:t>
      </w:r>
      <w:r w:rsidR="0035772C">
        <w:rPr>
          <w:rFonts w:ascii="Times New Roman" w:eastAsiaTheme="minorHAnsi" w:hAnsi="Times New Roman" w:cs="Times New Roman"/>
          <w:b/>
          <w:bCs/>
          <w:color w:val="000000"/>
          <w:sz w:val="28"/>
          <w:szCs w:val="28"/>
          <w:lang w:val="en-US"/>
        </w:rPr>
        <w:t xml:space="preserve"> Kyle Re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5245"/>
        <w:gridCol w:w="1558"/>
      </w:tblGrid>
      <w:tr w:rsidR="00281BFD" w:rsidRPr="00281BFD" w14:paraId="7C2DE067" w14:textId="77777777" w:rsidTr="00281BFD">
        <w:trPr>
          <w:trHeight w:val="567"/>
        </w:trPr>
        <w:tc>
          <w:tcPr>
            <w:tcW w:w="2547" w:type="dxa"/>
          </w:tcPr>
          <w:p w14:paraId="40E87F6F" w14:textId="77777777" w:rsidR="00281BFD" w:rsidRPr="00281BFD" w:rsidRDefault="00281BFD" w:rsidP="00B56B53">
            <w:pP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5245" w:type="dxa"/>
            <w:vAlign w:val="center"/>
          </w:tcPr>
          <w:p w14:paraId="326DAD2D" w14:textId="1FD9398F" w:rsidR="00281BFD" w:rsidRPr="00281BFD" w:rsidRDefault="00281BFD" w:rsidP="00281BFD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281BFD">
              <w:rPr>
                <w:rFonts w:ascii="Times New Roman" w:eastAsiaTheme="minorHAnsi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Description</w:t>
            </w:r>
          </w:p>
        </w:tc>
        <w:tc>
          <w:tcPr>
            <w:tcW w:w="1558" w:type="dxa"/>
          </w:tcPr>
          <w:p w14:paraId="349967BF" w14:textId="2F735D56" w:rsidR="00281BFD" w:rsidRPr="00281BFD" w:rsidRDefault="00281BFD" w:rsidP="00281BFD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281BFD">
              <w:rPr>
                <w:rFonts w:ascii="Times New Roman" w:eastAsiaTheme="minorHAnsi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Evaluation (out of 10)</w:t>
            </w:r>
          </w:p>
        </w:tc>
      </w:tr>
      <w:tr w:rsidR="00281BFD" w:rsidRPr="00281BFD" w14:paraId="291A7A1F" w14:textId="77777777" w:rsidTr="00281BFD">
        <w:trPr>
          <w:trHeight w:val="850"/>
        </w:trPr>
        <w:tc>
          <w:tcPr>
            <w:tcW w:w="2547" w:type="dxa"/>
          </w:tcPr>
          <w:p w14:paraId="0706BD57" w14:textId="609631C8" w:rsidR="00281BFD" w:rsidRPr="00281BFD" w:rsidRDefault="00281BFD" w:rsidP="00B56B53">
            <w:pPr>
              <w:rPr>
                <w:rFonts w:ascii="Times New Roman" w:eastAsiaTheme="minorHAnsi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281BFD">
              <w:rPr>
                <w:rFonts w:ascii="Times New Roman" w:eastAsiaTheme="minorHAnsi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Teamwork Attitude:</w:t>
            </w:r>
          </w:p>
        </w:tc>
        <w:tc>
          <w:tcPr>
            <w:tcW w:w="5245" w:type="dxa"/>
          </w:tcPr>
          <w:p w14:paraId="289A7811" w14:textId="4DE8AA8D" w:rsidR="00281BFD" w:rsidRPr="00281BFD" w:rsidRDefault="00533B03" w:rsidP="00B56B53">
            <w:pP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 xml:space="preserve">Did my absolute best to tie everyone’s ideas together. Id like to think I was very </w:t>
            </w:r>
            <w:r w:rsidR="00A57B98"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>open to suggestions or recommendations from other team members throughout the project.</w:t>
            </w:r>
          </w:p>
        </w:tc>
        <w:tc>
          <w:tcPr>
            <w:tcW w:w="1558" w:type="dxa"/>
            <w:vAlign w:val="center"/>
          </w:tcPr>
          <w:p w14:paraId="48FCE643" w14:textId="53860E35" w:rsidR="00281BFD" w:rsidRPr="00281BFD" w:rsidRDefault="002E1120" w:rsidP="00281BFD">
            <w:pPr>
              <w:jc w:val="center"/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>10</w:t>
            </w:r>
          </w:p>
        </w:tc>
      </w:tr>
      <w:tr w:rsidR="00281BFD" w:rsidRPr="00281BFD" w14:paraId="3E38153D" w14:textId="77777777" w:rsidTr="00281BFD">
        <w:trPr>
          <w:trHeight w:val="850"/>
        </w:trPr>
        <w:tc>
          <w:tcPr>
            <w:tcW w:w="2547" w:type="dxa"/>
          </w:tcPr>
          <w:p w14:paraId="77CBD2AC" w14:textId="0C68D15B" w:rsidR="00281BFD" w:rsidRPr="00281BFD" w:rsidRDefault="00281BFD" w:rsidP="00B56B53">
            <w:pPr>
              <w:rPr>
                <w:rFonts w:ascii="Times New Roman" w:eastAsiaTheme="minorHAnsi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281BFD">
              <w:rPr>
                <w:rFonts w:ascii="Times New Roman" w:eastAsiaTheme="minorHAnsi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Responsibilities:</w:t>
            </w:r>
          </w:p>
        </w:tc>
        <w:tc>
          <w:tcPr>
            <w:tcW w:w="5245" w:type="dxa"/>
          </w:tcPr>
          <w:p w14:paraId="615E0166" w14:textId="35BCB86C" w:rsidR="00281BFD" w:rsidRPr="00281BFD" w:rsidRDefault="00C96DB7" w:rsidP="00B56B53">
            <w:pP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 xml:space="preserve">Responsible for buying all materials for the prototype and building an initial prototype. Also responsible for figuring out a method to </w:t>
            </w:r>
            <w:r w:rsidR="00934E44"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>get data from the physical prototype.</w:t>
            </w:r>
          </w:p>
        </w:tc>
        <w:tc>
          <w:tcPr>
            <w:tcW w:w="1558" w:type="dxa"/>
            <w:vAlign w:val="center"/>
          </w:tcPr>
          <w:p w14:paraId="6E689C10" w14:textId="052C34D8" w:rsidR="00281BFD" w:rsidRPr="00281BFD" w:rsidRDefault="002E1120" w:rsidP="00281BFD">
            <w:pPr>
              <w:jc w:val="center"/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>10</w:t>
            </w:r>
          </w:p>
        </w:tc>
      </w:tr>
      <w:tr w:rsidR="00281BFD" w:rsidRPr="00281BFD" w14:paraId="41776D3C" w14:textId="77777777" w:rsidTr="00281BFD">
        <w:trPr>
          <w:trHeight w:val="850"/>
        </w:trPr>
        <w:tc>
          <w:tcPr>
            <w:tcW w:w="2547" w:type="dxa"/>
          </w:tcPr>
          <w:p w14:paraId="08938FB8" w14:textId="76B80370" w:rsidR="00281BFD" w:rsidRPr="00281BFD" w:rsidRDefault="00281BFD" w:rsidP="00B56B53">
            <w:pPr>
              <w:rPr>
                <w:rFonts w:ascii="Times New Roman" w:eastAsiaTheme="minorHAnsi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281BFD">
              <w:rPr>
                <w:rFonts w:ascii="Times New Roman" w:eastAsiaTheme="minorHAnsi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Contribution:</w:t>
            </w:r>
          </w:p>
        </w:tc>
        <w:tc>
          <w:tcPr>
            <w:tcW w:w="5245" w:type="dxa"/>
          </w:tcPr>
          <w:p w14:paraId="1FFD2F0E" w14:textId="3631D389" w:rsidR="00281BFD" w:rsidRPr="00281BFD" w:rsidRDefault="00DD66DF" w:rsidP="00B56B53">
            <w:pP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 xml:space="preserve">Created the MATLAB code for the project. Created the </w:t>
            </w:r>
            <w:r w:rsidR="001E1A26"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 xml:space="preserve">initial prototype for the project. </w:t>
            </w:r>
            <w:r w:rsidR="001E1A26"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>Completed a large section of the final report and PowerPoint.</w:t>
            </w:r>
          </w:p>
        </w:tc>
        <w:tc>
          <w:tcPr>
            <w:tcW w:w="1558" w:type="dxa"/>
            <w:vAlign w:val="center"/>
          </w:tcPr>
          <w:p w14:paraId="4F03022E" w14:textId="2A1ACBFC" w:rsidR="00281BFD" w:rsidRPr="00281BFD" w:rsidRDefault="002E1120" w:rsidP="00281BFD">
            <w:pPr>
              <w:jc w:val="center"/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>10</w:t>
            </w:r>
          </w:p>
        </w:tc>
      </w:tr>
      <w:tr w:rsidR="00281BFD" w:rsidRPr="00281BFD" w14:paraId="5E24DDDC" w14:textId="77777777" w:rsidTr="00281BFD">
        <w:trPr>
          <w:trHeight w:val="850"/>
        </w:trPr>
        <w:tc>
          <w:tcPr>
            <w:tcW w:w="2547" w:type="dxa"/>
          </w:tcPr>
          <w:p w14:paraId="2F055DE0" w14:textId="2A815D9C" w:rsidR="00281BFD" w:rsidRPr="00281BFD" w:rsidRDefault="00281BFD" w:rsidP="00B56B53">
            <w:pPr>
              <w:rPr>
                <w:rFonts w:ascii="Times New Roman" w:eastAsiaTheme="minorHAnsi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281BFD">
              <w:rPr>
                <w:rFonts w:ascii="Times New Roman" w:eastAsiaTheme="minorHAnsi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Overall Comments:</w:t>
            </w:r>
          </w:p>
        </w:tc>
        <w:tc>
          <w:tcPr>
            <w:tcW w:w="5245" w:type="dxa"/>
          </w:tcPr>
          <w:p w14:paraId="7BEF28BF" w14:textId="6CFA5862" w:rsidR="00281BFD" w:rsidRPr="00281BFD" w:rsidRDefault="00994B98" w:rsidP="00B56B53">
            <w:pP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 xml:space="preserve">Very pleased with the result of our project. </w:t>
            </w:r>
            <w:r w:rsidR="008B32EA"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 xml:space="preserve">Our team did a great </w:t>
            </w:r>
            <w:r w:rsidR="0000162C"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>job,</w:t>
            </w:r>
            <w:r w:rsidR="008B32EA"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 xml:space="preserve"> and I believe we should all get full points for peer evaluations.</w:t>
            </w:r>
          </w:p>
        </w:tc>
        <w:tc>
          <w:tcPr>
            <w:tcW w:w="1558" w:type="dxa"/>
            <w:vAlign w:val="center"/>
          </w:tcPr>
          <w:p w14:paraId="20FB2771" w14:textId="46FDC9F4" w:rsidR="00281BFD" w:rsidRPr="00281BFD" w:rsidRDefault="002E1120" w:rsidP="00281BFD">
            <w:pPr>
              <w:jc w:val="center"/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>10</w:t>
            </w:r>
          </w:p>
        </w:tc>
      </w:tr>
    </w:tbl>
    <w:p w14:paraId="601C7F84" w14:textId="77777777" w:rsidR="00B56B53" w:rsidRDefault="00B56B53" w:rsidP="00B56B53">
      <w:pPr>
        <w:rPr>
          <w:rFonts w:ascii="Times New Roman" w:eastAsiaTheme="minorHAnsi" w:hAnsi="Times New Roman" w:cs="Times New Roman"/>
          <w:color w:val="000000"/>
          <w:sz w:val="24"/>
          <w:szCs w:val="24"/>
          <w:lang w:val="en-US"/>
        </w:rPr>
      </w:pPr>
    </w:p>
    <w:p w14:paraId="0F60E09E" w14:textId="77777777" w:rsidR="00281BFD" w:rsidRDefault="00281BFD">
      <w:pPr>
        <w:rPr>
          <w:rFonts w:ascii="Times New Roman" w:eastAsiaTheme="minorHAnsi" w:hAnsi="Times New Roman" w:cs="Times New Roman"/>
          <w:b/>
          <w:bCs/>
          <w:color w:val="000000"/>
          <w:sz w:val="28"/>
          <w:szCs w:val="28"/>
          <w:lang w:val="en-US"/>
        </w:rPr>
      </w:pPr>
      <w:r>
        <w:rPr>
          <w:rFonts w:ascii="Times New Roman" w:eastAsiaTheme="minorHAnsi" w:hAnsi="Times New Roman" w:cs="Times New Roman"/>
          <w:b/>
          <w:bCs/>
          <w:color w:val="000000"/>
          <w:sz w:val="28"/>
          <w:szCs w:val="28"/>
          <w:lang w:val="en-US"/>
        </w:rPr>
        <w:br w:type="page"/>
      </w:r>
    </w:p>
    <w:p w14:paraId="71D83856" w14:textId="55A3FE55" w:rsidR="00281BFD" w:rsidRPr="00281BFD" w:rsidRDefault="00281BFD" w:rsidP="00281BFD">
      <w:pPr>
        <w:spacing w:before="120" w:after="120"/>
        <w:rPr>
          <w:rFonts w:ascii="Times New Roman" w:eastAsiaTheme="minorHAnsi" w:hAnsi="Times New Roman" w:cs="Times New Roman"/>
          <w:b/>
          <w:bCs/>
          <w:color w:val="000000"/>
          <w:sz w:val="28"/>
          <w:szCs w:val="28"/>
          <w:lang w:val="en-US"/>
        </w:rPr>
      </w:pPr>
      <w:r w:rsidRPr="00281BFD">
        <w:rPr>
          <w:rFonts w:ascii="Times New Roman" w:eastAsiaTheme="minorHAnsi" w:hAnsi="Times New Roman" w:cs="Times New Roman"/>
          <w:b/>
          <w:bCs/>
          <w:color w:val="000000"/>
          <w:sz w:val="28"/>
          <w:szCs w:val="28"/>
          <w:lang w:val="en-US"/>
        </w:rPr>
        <w:lastRenderedPageBreak/>
        <w:t>Peer Review for Teammate #</w:t>
      </w:r>
      <w:r>
        <w:rPr>
          <w:rFonts w:ascii="Times New Roman" w:eastAsiaTheme="minorHAnsi" w:hAnsi="Times New Roman" w:cs="Times New Roman"/>
          <w:b/>
          <w:bCs/>
          <w:color w:val="000000"/>
          <w:sz w:val="28"/>
          <w:szCs w:val="28"/>
          <w:lang w:val="en-US"/>
        </w:rPr>
        <w:t xml:space="preserve"> </w:t>
      </w:r>
      <w:r w:rsidRPr="00281BFD">
        <w:rPr>
          <w:rFonts w:ascii="Times New Roman" w:eastAsiaTheme="minorHAnsi" w:hAnsi="Times New Roman" w:cs="Times New Roman"/>
          <w:b/>
          <w:bCs/>
          <w:color w:val="000000"/>
          <w:sz w:val="28"/>
          <w:szCs w:val="28"/>
          <w:lang w:val="en-US"/>
        </w:rPr>
        <w:t>1</w:t>
      </w:r>
    </w:p>
    <w:p w14:paraId="0EF61F93" w14:textId="3FE37184" w:rsidR="00281BFD" w:rsidRPr="00281BFD" w:rsidRDefault="00281BFD" w:rsidP="00281BFD">
      <w:pPr>
        <w:spacing w:before="120" w:after="120"/>
        <w:rPr>
          <w:rFonts w:ascii="Times New Roman" w:eastAsiaTheme="minorHAnsi" w:hAnsi="Times New Roman" w:cs="Times New Roman"/>
          <w:b/>
          <w:bCs/>
          <w:color w:val="000000"/>
          <w:sz w:val="28"/>
          <w:szCs w:val="28"/>
          <w:lang w:val="en-US"/>
        </w:rPr>
      </w:pPr>
      <w:r w:rsidRPr="00281BFD">
        <w:rPr>
          <w:rFonts w:ascii="Times New Roman" w:eastAsiaTheme="minorHAnsi" w:hAnsi="Times New Roman" w:cs="Times New Roman"/>
          <w:b/>
          <w:bCs/>
          <w:color w:val="000000"/>
          <w:sz w:val="28"/>
          <w:szCs w:val="28"/>
          <w:lang w:val="en-US"/>
        </w:rPr>
        <w:t xml:space="preserve">Group Member Name: </w:t>
      </w:r>
      <w:r w:rsidR="0035772C">
        <w:rPr>
          <w:rFonts w:ascii="Times New Roman" w:eastAsiaTheme="minorHAnsi" w:hAnsi="Times New Roman" w:cs="Times New Roman"/>
          <w:b/>
          <w:bCs/>
          <w:color w:val="000000"/>
          <w:sz w:val="28"/>
          <w:szCs w:val="28"/>
          <w:lang w:val="en-US"/>
        </w:rPr>
        <w:t>Matthew Trevin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5245"/>
        <w:gridCol w:w="1558"/>
      </w:tblGrid>
      <w:tr w:rsidR="00281BFD" w:rsidRPr="00281BFD" w14:paraId="22190FB5" w14:textId="77777777" w:rsidTr="00843346">
        <w:trPr>
          <w:trHeight w:val="567"/>
        </w:trPr>
        <w:tc>
          <w:tcPr>
            <w:tcW w:w="2547" w:type="dxa"/>
            <w:shd w:val="clear" w:color="auto" w:fill="D9D9D9" w:themeFill="background1" w:themeFillShade="D9"/>
          </w:tcPr>
          <w:p w14:paraId="13260646" w14:textId="77777777" w:rsidR="00281BFD" w:rsidRPr="00281BFD" w:rsidRDefault="00281BFD" w:rsidP="00843346">
            <w:pP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5245" w:type="dxa"/>
            <w:shd w:val="clear" w:color="auto" w:fill="D9D9D9" w:themeFill="background1" w:themeFillShade="D9"/>
            <w:vAlign w:val="center"/>
          </w:tcPr>
          <w:p w14:paraId="34CB63ED" w14:textId="77777777" w:rsidR="00281BFD" w:rsidRPr="00281BFD" w:rsidRDefault="00281BFD" w:rsidP="00843346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281BFD">
              <w:rPr>
                <w:rFonts w:ascii="Times New Roman" w:eastAsiaTheme="minorHAnsi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Description</w:t>
            </w:r>
          </w:p>
        </w:tc>
        <w:tc>
          <w:tcPr>
            <w:tcW w:w="1558" w:type="dxa"/>
            <w:shd w:val="clear" w:color="auto" w:fill="D9D9D9" w:themeFill="background1" w:themeFillShade="D9"/>
          </w:tcPr>
          <w:p w14:paraId="79C55349" w14:textId="77777777" w:rsidR="00281BFD" w:rsidRPr="00281BFD" w:rsidRDefault="00281BFD" w:rsidP="00843346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281BFD">
              <w:rPr>
                <w:rFonts w:ascii="Times New Roman" w:eastAsiaTheme="minorHAnsi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Evaluation (out of 10)</w:t>
            </w:r>
          </w:p>
        </w:tc>
      </w:tr>
      <w:tr w:rsidR="00281BFD" w:rsidRPr="00281BFD" w14:paraId="75C2173F" w14:textId="77777777" w:rsidTr="00281BFD">
        <w:trPr>
          <w:trHeight w:val="850"/>
        </w:trPr>
        <w:tc>
          <w:tcPr>
            <w:tcW w:w="2547" w:type="dxa"/>
          </w:tcPr>
          <w:p w14:paraId="367C53B8" w14:textId="77777777" w:rsidR="00281BFD" w:rsidRPr="00281BFD" w:rsidRDefault="00281BFD" w:rsidP="00843346">
            <w:pPr>
              <w:rPr>
                <w:rFonts w:ascii="Times New Roman" w:eastAsiaTheme="minorHAnsi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281BFD">
              <w:rPr>
                <w:rFonts w:ascii="Times New Roman" w:eastAsiaTheme="minorHAnsi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Teamwork Attitude:</w:t>
            </w:r>
          </w:p>
        </w:tc>
        <w:tc>
          <w:tcPr>
            <w:tcW w:w="5245" w:type="dxa"/>
          </w:tcPr>
          <w:p w14:paraId="5AA47FD3" w14:textId="3F39EF9A" w:rsidR="00281BFD" w:rsidRPr="00281BFD" w:rsidRDefault="00FB6D5B" w:rsidP="00843346">
            <w:pP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 xml:space="preserve">Had a great attitude towards working in our team. Contributed heavily to </w:t>
            </w:r>
            <w:r w:rsidR="00472257"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>helping create a positive collaborative working environment.</w:t>
            </w:r>
          </w:p>
        </w:tc>
        <w:tc>
          <w:tcPr>
            <w:tcW w:w="1558" w:type="dxa"/>
            <w:vAlign w:val="center"/>
          </w:tcPr>
          <w:p w14:paraId="73C8B484" w14:textId="7940D8ED" w:rsidR="00281BFD" w:rsidRPr="00281BFD" w:rsidRDefault="002304D5" w:rsidP="00281BFD">
            <w:pPr>
              <w:jc w:val="center"/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>10</w:t>
            </w:r>
          </w:p>
        </w:tc>
      </w:tr>
      <w:tr w:rsidR="00281BFD" w:rsidRPr="00281BFD" w14:paraId="719A254B" w14:textId="77777777" w:rsidTr="00281BFD">
        <w:trPr>
          <w:trHeight w:val="850"/>
        </w:trPr>
        <w:tc>
          <w:tcPr>
            <w:tcW w:w="2547" w:type="dxa"/>
          </w:tcPr>
          <w:p w14:paraId="3202D049" w14:textId="77777777" w:rsidR="00281BFD" w:rsidRPr="00281BFD" w:rsidRDefault="00281BFD" w:rsidP="00843346">
            <w:pPr>
              <w:rPr>
                <w:rFonts w:ascii="Times New Roman" w:eastAsiaTheme="minorHAnsi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281BFD">
              <w:rPr>
                <w:rFonts w:ascii="Times New Roman" w:eastAsiaTheme="minorHAnsi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Responsibilities:</w:t>
            </w:r>
          </w:p>
        </w:tc>
        <w:tc>
          <w:tcPr>
            <w:tcW w:w="5245" w:type="dxa"/>
          </w:tcPr>
          <w:p w14:paraId="30FD58DC" w14:textId="46293DA3" w:rsidR="00281BFD" w:rsidRPr="00281BFD" w:rsidRDefault="00FF3D36" w:rsidP="00843346">
            <w:pP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 xml:space="preserve">Responsible for </w:t>
            </w:r>
            <w:r w:rsidR="00F72B16"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>researching and understanding control theory and implementing it into a fully functional Simulink simulation of our project.</w:t>
            </w:r>
          </w:p>
        </w:tc>
        <w:tc>
          <w:tcPr>
            <w:tcW w:w="1558" w:type="dxa"/>
            <w:vAlign w:val="center"/>
          </w:tcPr>
          <w:p w14:paraId="0246CFAF" w14:textId="68A3DF4F" w:rsidR="00281BFD" w:rsidRPr="00281BFD" w:rsidRDefault="002304D5" w:rsidP="00281BFD">
            <w:pPr>
              <w:jc w:val="center"/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>10</w:t>
            </w:r>
          </w:p>
        </w:tc>
      </w:tr>
      <w:tr w:rsidR="00281BFD" w:rsidRPr="00281BFD" w14:paraId="1EDFFE78" w14:textId="77777777" w:rsidTr="00281BFD">
        <w:trPr>
          <w:trHeight w:val="850"/>
        </w:trPr>
        <w:tc>
          <w:tcPr>
            <w:tcW w:w="2547" w:type="dxa"/>
          </w:tcPr>
          <w:p w14:paraId="41959B58" w14:textId="77777777" w:rsidR="00281BFD" w:rsidRPr="00281BFD" w:rsidRDefault="00281BFD" w:rsidP="00843346">
            <w:pPr>
              <w:rPr>
                <w:rFonts w:ascii="Times New Roman" w:eastAsiaTheme="minorHAnsi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281BFD">
              <w:rPr>
                <w:rFonts w:ascii="Times New Roman" w:eastAsiaTheme="minorHAnsi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Contribution:</w:t>
            </w:r>
          </w:p>
        </w:tc>
        <w:tc>
          <w:tcPr>
            <w:tcW w:w="5245" w:type="dxa"/>
          </w:tcPr>
          <w:p w14:paraId="23755B82" w14:textId="01919313" w:rsidR="00281BFD" w:rsidRPr="00281BFD" w:rsidRDefault="00DD66DF" w:rsidP="00843346">
            <w:pP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>Created the Simulink simulation for the project.</w:t>
            </w:r>
            <w:r w:rsidR="001E1A26"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 xml:space="preserve"> Derived the EOM for the project. Completed a large section of the final report and PowerPoint.</w:t>
            </w:r>
          </w:p>
        </w:tc>
        <w:tc>
          <w:tcPr>
            <w:tcW w:w="1558" w:type="dxa"/>
            <w:vAlign w:val="center"/>
          </w:tcPr>
          <w:p w14:paraId="68444A37" w14:textId="263DFC00" w:rsidR="00281BFD" w:rsidRPr="00281BFD" w:rsidRDefault="002304D5" w:rsidP="00281BFD">
            <w:pPr>
              <w:jc w:val="center"/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>10</w:t>
            </w:r>
          </w:p>
        </w:tc>
      </w:tr>
      <w:tr w:rsidR="00281BFD" w:rsidRPr="00281BFD" w14:paraId="60E6EA05" w14:textId="77777777" w:rsidTr="00281BFD">
        <w:trPr>
          <w:trHeight w:val="850"/>
        </w:trPr>
        <w:tc>
          <w:tcPr>
            <w:tcW w:w="2547" w:type="dxa"/>
          </w:tcPr>
          <w:p w14:paraId="1231F6F2" w14:textId="77777777" w:rsidR="00281BFD" w:rsidRPr="00281BFD" w:rsidRDefault="00281BFD" w:rsidP="00843346">
            <w:pPr>
              <w:rPr>
                <w:rFonts w:ascii="Times New Roman" w:eastAsiaTheme="minorHAnsi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281BFD">
              <w:rPr>
                <w:rFonts w:ascii="Times New Roman" w:eastAsiaTheme="minorHAnsi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Overall Comments:</w:t>
            </w:r>
          </w:p>
        </w:tc>
        <w:tc>
          <w:tcPr>
            <w:tcW w:w="5245" w:type="dxa"/>
          </w:tcPr>
          <w:p w14:paraId="21DB61FB" w14:textId="3785C38D" w:rsidR="00281BFD" w:rsidRPr="00281BFD" w:rsidRDefault="008B32EA" w:rsidP="00843346">
            <w:pP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 xml:space="preserve">Great guy to work with would absolutely work with again in the future brought a lot of complex knowledge of </w:t>
            </w:r>
            <w:r w:rsidR="00E92F2B"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>the project to our group which I greatly appreciated.</w:t>
            </w:r>
          </w:p>
        </w:tc>
        <w:tc>
          <w:tcPr>
            <w:tcW w:w="1558" w:type="dxa"/>
            <w:vAlign w:val="center"/>
          </w:tcPr>
          <w:p w14:paraId="784A9945" w14:textId="21832049" w:rsidR="00281BFD" w:rsidRPr="00281BFD" w:rsidRDefault="002304D5" w:rsidP="00281BFD">
            <w:pPr>
              <w:jc w:val="center"/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>10</w:t>
            </w:r>
          </w:p>
        </w:tc>
      </w:tr>
    </w:tbl>
    <w:p w14:paraId="12AC07C7" w14:textId="77777777" w:rsidR="00B56B53" w:rsidRDefault="00B56B53" w:rsidP="00B56B53">
      <w:pPr>
        <w:rPr>
          <w:rFonts w:ascii="Times New Roman" w:eastAsiaTheme="minorHAnsi" w:hAnsi="Times New Roman" w:cs="Times New Roman"/>
          <w:color w:val="000000"/>
          <w:sz w:val="24"/>
          <w:szCs w:val="24"/>
          <w:lang w:val="en-US"/>
        </w:rPr>
      </w:pPr>
    </w:p>
    <w:p w14:paraId="467259B5" w14:textId="6897B365" w:rsidR="00B56B53" w:rsidRPr="00281BFD" w:rsidRDefault="00B56B53" w:rsidP="00281BFD">
      <w:pPr>
        <w:spacing w:before="120" w:after="120"/>
        <w:rPr>
          <w:rFonts w:ascii="Times New Roman" w:eastAsiaTheme="minorHAnsi" w:hAnsi="Times New Roman" w:cs="Times New Roman"/>
          <w:b/>
          <w:bCs/>
          <w:color w:val="000000"/>
          <w:sz w:val="28"/>
          <w:szCs w:val="28"/>
          <w:lang w:val="en-US"/>
        </w:rPr>
      </w:pPr>
      <w:r w:rsidRPr="00281BFD">
        <w:rPr>
          <w:rFonts w:ascii="Times New Roman" w:eastAsiaTheme="minorHAnsi" w:hAnsi="Times New Roman" w:cs="Times New Roman"/>
          <w:b/>
          <w:bCs/>
          <w:color w:val="000000"/>
          <w:sz w:val="28"/>
          <w:szCs w:val="28"/>
          <w:lang w:val="en-US"/>
        </w:rPr>
        <w:t xml:space="preserve">Peer Review </w:t>
      </w:r>
      <w:r w:rsidR="00533FD0" w:rsidRPr="00281BFD">
        <w:rPr>
          <w:rFonts w:ascii="Times New Roman" w:eastAsiaTheme="minorHAnsi" w:hAnsi="Times New Roman" w:cs="Times New Roman"/>
          <w:b/>
          <w:bCs/>
          <w:color w:val="000000"/>
          <w:sz w:val="28"/>
          <w:szCs w:val="28"/>
          <w:lang w:val="en-US"/>
        </w:rPr>
        <w:t xml:space="preserve">for Teammate </w:t>
      </w:r>
      <w:r w:rsidRPr="00281BFD">
        <w:rPr>
          <w:rFonts w:ascii="Times New Roman" w:eastAsiaTheme="minorHAnsi" w:hAnsi="Times New Roman" w:cs="Times New Roman"/>
          <w:b/>
          <w:bCs/>
          <w:color w:val="000000"/>
          <w:sz w:val="28"/>
          <w:szCs w:val="28"/>
          <w:lang w:val="en-US"/>
        </w:rPr>
        <w:t>#</w:t>
      </w:r>
      <w:r w:rsidR="00281BFD">
        <w:rPr>
          <w:rFonts w:ascii="Times New Roman" w:eastAsiaTheme="minorHAnsi" w:hAnsi="Times New Roman" w:cs="Times New Roman"/>
          <w:b/>
          <w:bCs/>
          <w:color w:val="000000"/>
          <w:sz w:val="28"/>
          <w:szCs w:val="28"/>
          <w:lang w:val="en-US"/>
        </w:rPr>
        <w:t xml:space="preserve"> 2</w:t>
      </w:r>
    </w:p>
    <w:p w14:paraId="5231A016" w14:textId="010EBD55" w:rsidR="00281BFD" w:rsidRPr="00281BFD" w:rsidRDefault="00B56B53" w:rsidP="00281BFD">
      <w:pPr>
        <w:spacing w:before="120" w:after="120"/>
        <w:rPr>
          <w:rFonts w:ascii="Times New Roman" w:eastAsiaTheme="minorHAnsi" w:hAnsi="Times New Roman" w:cs="Times New Roman"/>
          <w:b/>
          <w:bCs/>
          <w:color w:val="000000"/>
          <w:sz w:val="28"/>
          <w:szCs w:val="28"/>
          <w:lang w:val="en-US"/>
        </w:rPr>
      </w:pPr>
      <w:r w:rsidRPr="00281BFD">
        <w:rPr>
          <w:rFonts w:ascii="Times New Roman" w:eastAsiaTheme="minorHAnsi" w:hAnsi="Times New Roman" w:cs="Times New Roman"/>
          <w:b/>
          <w:bCs/>
          <w:color w:val="000000"/>
          <w:sz w:val="28"/>
          <w:szCs w:val="28"/>
          <w:lang w:val="en-US"/>
        </w:rPr>
        <w:t>Group Member Name:</w:t>
      </w:r>
      <w:r w:rsidR="00281BFD" w:rsidRPr="00281BFD">
        <w:rPr>
          <w:rFonts w:ascii="Times New Roman" w:eastAsiaTheme="minorHAnsi" w:hAnsi="Times New Roman" w:cs="Times New Roman"/>
          <w:b/>
          <w:bCs/>
          <w:color w:val="000000"/>
          <w:sz w:val="28"/>
          <w:szCs w:val="28"/>
          <w:lang w:val="en-US"/>
        </w:rPr>
        <w:t xml:space="preserve"> </w:t>
      </w:r>
      <w:r w:rsidR="0035772C">
        <w:rPr>
          <w:rFonts w:ascii="Times New Roman" w:eastAsiaTheme="minorHAnsi" w:hAnsi="Times New Roman" w:cs="Times New Roman"/>
          <w:b/>
          <w:bCs/>
          <w:color w:val="000000"/>
          <w:sz w:val="28"/>
          <w:szCs w:val="28"/>
          <w:lang w:val="en-US"/>
        </w:rPr>
        <w:t>Vedansh Sha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5245"/>
        <w:gridCol w:w="1558"/>
      </w:tblGrid>
      <w:tr w:rsidR="00281BFD" w:rsidRPr="00281BFD" w14:paraId="29958C36" w14:textId="77777777" w:rsidTr="00281BFD">
        <w:trPr>
          <w:trHeight w:val="567"/>
        </w:trPr>
        <w:tc>
          <w:tcPr>
            <w:tcW w:w="2547" w:type="dxa"/>
            <w:shd w:val="clear" w:color="auto" w:fill="D9D9D9" w:themeFill="background1" w:themeFillShade="D9"/>
          </w:tcPr>
          <w:p w14:paraId="7C771C3A" w14:textId="77777777" w:rsidR="00281BFD" w:rsidRPr="00281BFD" w:rsidRDefault="00281BFD" w:rsidP="00843346">
            <w:pP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</w:pPr>
          </w:p>
        </w:tc>
        <w:tc>
          <w:tcPr>
            <w:tcW w:w="5245" w:type="dxa"/>
            <w:shd w:val="clear" w:color="auto" w:fill="D9D9D9" w:themeFill="background1" w:themeFillShade="D9"/>
            <w:vAlign w:val="center"/>
          </w:tcPr>
          <w:p w14:paraId="0082E478" w14:textId="77777777" w:rsidR="00281BFD" w:rsidRPr="00281BFD" w:rsidRDefault="00281BFD" w:rsidP="00843346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281BFD">
              <w:rPr>
                <w:rFonts w:ascii="Times New Roman" w:eastAsiaTheme="minorHAnsi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Description</w:t>
            </w:r>
          </w:p>
        </w:tc>
        <w:tc>
          <w:tcPr>
            <w:tcW w:w="1558" w:type="dxa"/>
            <w:shd w:val="clear" w:color="auto" w:fill="D9D9D9" w:themeFill="background1" w:themeFillShade="D9"/>
          </w:tcPr>
          <w:p w14:paraId="38838BC3" w14:textId="77777777" w:rsidR="00281BFD" w:rsidRPr="00281BFD" w:rsidRDefault="00281BFD" w:rsidP="00843346">
            <w:pPr>
              <w:jc w:val="center"/>
              <w:rPr>
                <w:rFonts w:ascii="Times New Roman" w:eastAsiaTheme="minorHAnsi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281BFD">
              <w:rPr>
                <w:rFonts w:ascii="Times New Roman" w:eastAsiaTheme="minorHAnsi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Evaluation (out of 10)</w:t>
            </w:r>
          </w:p>
        </w:tc>
      </w:tr>
      <w:tr w:rsidR="00281BFD" w:rsidRPr="00281BFD" w14:paraId="328BC4D7" w14:textId="77777777" w:rsidTr="00281BFD">
        <w:trPr>
          <w:trHeight w:val="850"/>
        </w:trPr>
        <w:tc>
          <w:tcPr>
            <w:tcW w:w="2547" w:type="dxa"/>
          </w:tcPr>
          <w:p w14:paraId="6930C6C9" w14:textId="77777777" w:rsidR="00281BFD" w:rsidRPr="00281BFD" w:rsidRDefault="00281BFD" w:rsidP="00843346">
            <w:pPr>
              <w:rPr>
                <w:rFonts w:ascii="Times New Roman" w:eastAsiaTheme="minorHAnsi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281BFD">
              <w:rPr>
                <w:rFonts w:ascii="Times New Roman" w:eastAsiaTheme="minorHAnsi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Teamwork Attitude:</w:t>
            </w:r>
          </w:p>
        </w:tc>
        <w:tc>
          <w:tcPr>
            <w:tcW w:w="5245" w:type="dxa"/>
          </w:tcPr>
          <w:p w14:paraId="0F46FEB0" w14:textId="342A86E5" w:rsidR="00281BFD" w:rsidRPr="00281BFD" w:rsidRDefault="00472257" w:rsidP="00843346">
            <w:pP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 xml:space="preserve">Much like Matthew </w:t>
            </w:r>
            <w:r w:rsidR="00E02E67"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>he did a great job at having a great attitude and remaining open to all ideas.</w:t>
            </w:r>
            <w:r w:rsidR="009D2D69"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 xml:space="preserve"> We worked very closely together on the prototype and that experience was </w:t>
            </w:r>
            <w:r w:rsidR="00FF3D36"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>great.</w:t>
            </w:r>
          </w:p>
        </w:tc>
        <w:tc>
          <w:tcPr>
            <w:tcW w:w="1558" w:type="dxa"/>
            <w:vAlign w:val="center"/>
          </w:tcPr>
          <w:p w14:paraId="31A56E78" w14:textId="745E55FF" w:rsidR="00281BFD" w:rsidRPr="00281BFD" w:rsidRDefault="002304D5" w:rsidP="00281BFD">
            <w:pPr>
              <w:jc w:val="center"/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>10</w:t>
            </w:r>
          </w:p>
        </w:tc>
      </w:tr>
      <w:tr w:rsidR="00281BFD" w:rsidRPr="00281BFD" w14:paraId="696504D8" w14:textId="77777777" w:rsidTr="00281BFD">
        <w:trPr>
          <w:trHeight w:val="850"/>
        </w:trPr>
        <w:tc>
          <w:tcPr>
            <w:tcW w:w="2547" w:type="dxa"/>
          </w:tcPr>
          <w:p w14:paraId="370B3E61" w14:textId="77777777" w:rsidR="00281BFD" w:rsidRPr="00281BFD" w:rsidRDefault="00281BFD" w:rsidP="00843346">
            <w:pPr>
              <w:rPr>
                <w:rFonts w:ascii="Times New Roman" w:eastAsiaTheme="minorHAnsi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281BFD">
              <w:rPr>
                <w:rFonts w:ascii="Times New Roman" w:eastAsiaTheme="minorHAnsi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Responsibilities:</w:t>
            </w:r>
          </w:p>
        </w:tc>
        <w:tc>
          <w:tcPr>
            <w:tcW w:w="5245" w:type="dxa"/>
          </w:tcPr>
          <w:p w14:paraId="4564D3A6" w14:textId="7CCA4101" w:rsidR="00281BFD" w:rsidRPr="00281BFD" w:rsidRDefault="00F72B16" w:rsidP="00843346">
            <w:pP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 xml:space="preserve">Responsible for all the 3D printing for the project and assembling the final prototype as well as </w:t>
            </w:r>
            <w:r w:rsidR="00C96DB7"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>ensuring that the Arduino code worked.</w:t>
            </w:r>
          </w:p>
        </w:tc>
        <w:tc>
          <w:tcPr>
            <w:tcW w:w="1558" w:type="dxa"/>
            <w:vAlign w:val="center"/>
          </w:tcPr>
          <w:p w14:paraId="48185AED" w14:textId="00535642" w:rsidR="00281BFD" w:rsidRPr="00281BFD" w:rsidRDefault="002304D5" w:rsidP="00281BFD">
            <w:pPr>
              <w:jc w:val="center"/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>10</w:t>
            </w:r>
          </w:p>
        </w:tc>
      </w:tr>
      <w:tr w:rsidR="00281BFD" w:rsidRPr="00281BFD" w14:paraId="76435F05" w14:textId="77777777" w:rsidTr="00281BFD">
        <w:trPr>
          <w:trHeight w:val="850"/>
        </w:trPr>
        <w:tc>
          <w:tcPr>
            <w:tcW w:w="2547" w:type="dxa"/>
          </w:tcPr>
          <w:p w14:paraId="6377CEFF" w14:textId="77777777" w:rsidR="00281BFD" w:rsidRPr="00281BFD" w:rsidRDefault="00281BFD" w:rsidP="00843346">
            <w:pPr>
              <w:rPr>
                <w:rFonts w:ascii="Times New Roman" w:eastAsiaTheme="minorHAnsi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281BFD">
              <w:rPr>
                <w:rFonts w:ascii="Times New Roman" w:eastAsiaTheme="minorHAnsi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Contribution:</w:t>
            </w:r>
          </w:p>
        </w:tc>
        <w:tc>
          <w:tcPr>
            <w:tcW w:w="5245" w:type="dxa"/>
          </w:tcPr>
          <w:p w14:paraId="064D087F" w14:textId="00100087" w:rsidR="00281BFD" w:rsidRPr="00281BFD" w:rsidRDefault="00DD66DF" w:rsidP="00843346">
            <w:pP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>Created the Arduino code for the project.</w:t>
            </w:r>
            <w:r w:rsidR="001E1A26"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 xml:space="preserve"> Created the final prototype for the project. </w:t>
            </w:r>
            <w:r w:rsidR="001E1A26"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>Completed a large section of the final report and PowerPoint.</w:t>
            </w:r>
          </w:p>
        </w:tc>
        <w:tc>
          <w:tcPr>
            <w:tcW w:w="1558" w:type="dxa"/>
            <w:vAlign w:val="center"/>
          </w:tcPr>
          <w:p w14:paraId="544BAD47" w14:textId="3FD7673C" w:rsidR="00281BFD" w:rsidRPr="00281BFD" w:rsidRDefault="002304D5" w:rsidP="00281BFD">
            <w:pPr>
              <w:jc w:val="center"/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>10</w:t>
            </w:r>
          </w:p>
        </w:tc>
      </w:tr>
      <w:tr w:rsidR="00281BFD" w:rsidRPr="00281BFD" w14:paraId="5D544436" w14:textId="77777777" w:rsidTr="00281BFD">
        <w:trPr>
          <w:trHeight w:val="850"/>
        </w:trPr>
        <w:tc>
          <w:tcPr>
            <w:tcW w:w="2547" w:type="dxa"/>
          </w:tcPr>
          <w:p w14:paraId="11A1480B" w14:textId="77777777" w:rsidR="00281BFD" w:rsidRPr="00281BFD" w:rsidRDefault="00281BFD" w:rsidP="00843346">
            <w:pPr>
              <w:rPr>
                <w:rFonts w:ascii="Times New Roman" w:eastAsiaTheme="minorHAnsi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281BFD">
              <w:rPr>
                <w:rFonts w:ascii="Times New Roman" w:eastAsiaTheme="minorHAnsi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Overall Comments:</w:t>
            </w:r>
          </w:p>
        </w:tc>
        <w:tc>
          <w:tcPr>
            <w:tcW w:w="5245" w:type="dxa"/>
          </w:tcPr>
          <w:p w14:paraId="73557FF8" w14:textId="4ACBB758" w:rsidR="00281BFD" w:rsidRPr="00281BFD" w:rsidRDefault="00E92F2B" w:rsidP="00843346">
            <w:pP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>Absolute</w:t>
            </w:r>
            <w:r w:rsidR="00582B26"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>ly a great teammate who wasn’t afraid to bring new ideas to the table which ultimately greatly improved the outcome of our project.</w:t>
            </w:r>
          </w:p>
        </w:tc>
        <w:tc>
          <w:tcPr>
            <w:tcW w:w="1558" w:type="dxa"/>
            <w:vAlign w:val="center"/>
          </w:tcPr>
          <w:p w14:paraId="321B5337" w14:textId="30A41B61" w:rsidR="00281BFD" w:rsidRPr="00281BFD" w:rsidRDefault="002304D5" w:rsidP="00281BFD">
            <w:pPr>
              <w:jc w:val="center"/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Theme="minorHAnsi" w:hAnsi="Times New Roman" w:cs="Times New Roman"/>
                <w:color w:val="000000"/>
                <w:sz w:val="24"/>
                <w:szCs w:val="24"/>
                <w:lang w:val="en-US"/>
              </w:rPr>
              <w:t>10</w:t>
            </w:r>
          </w:p>
        </w:tc>
      </w:tr>
    </w:tbl>
    <w:p w14:paraId="5737FB50" w14:textId="77777777" w:rsidR="005E58B4" w:rsidRPr="00B56B53" w:rsidRDefault="005E58B4" w:rsidP="00B56B53">
      <w:pPr>
        <w:rPr>
          <w:rFonts w:ascii="Times New Roman" w:eastAsiaTheme="minorHAnsi" w:hAnsi="Times New Roman" w:cs="Times New Roman"/>
          <w:color w:val="000000"/>
          <w:sz w:val="24"/>
          <w:szCs w:val="24"/>
          <w:lang w:val="en-US"/>
        </w:rPr>
      </w:pPr>
    </w:p>
    <w:sectPr w:rsidR="005E58B4" w:rsidRPr="00B56B5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C2AD1"/>
    <w:multiLevelType w:val="multilevel"/>
    <w:tmpl w:val="AB9C271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39038E3"/>
    <w:multiLevelType w:val="multilevel"/>
    <w:tmpl w:val="4AFCFDFC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2" w15:restartNumberingAfterBreak="0">
    <w:nsid w:val="15C427CB"/>
    <w:multiLevelType w:val="hybridMultilevel"/>
    <w:tmpl w:val="7C3C8224"/>
    <w:lvl w:ilvl="0" w:tplc="03008412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1F61CB"/>
    <w:multiLevelType w:val="multilevel"/>
    <w:tmpl w:val="F438B0B0"/>
    <w:lvl w:ilvl="0">
      <w:start w:val="6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D336197"/>
    <w:multiLevelType w:val="multilevel"/>
    <w:tmpl w:val="7286DE8A"/>
    <w:lvl w:ilvl="0">
      <w:start w:val="4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E81427C"/>
    <w:multiLevelType w:val="multilevel"/>
    <w:tmpl w:val="7FD0EA72"/>
    <w:lvl w:ilvl="0">
      <w:start w:val="4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4781AF6"/>
    <w:multiLevelType w:val="multilevel"/>
    <w:tmpl w:val="06C64FB8"/>
    <w:lvl w:ilvl="0">
      <w:start w:val="5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B9579F6"/>
    <w:multiLevelType w:val="multilevel"/>
    <w:tmpl w:val="6952D522"/>
    <w:lvl w:ilvl="0">
      <w:start w:val="2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5A791F99"/>
    <w:multiLevelType w:val="multilevel"/>
    <w:tmpl w:val="B90213BC"/>
    <w:lvl w:ilvl="0">
      <w:start w:val="5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61DB67CE"/>
    <w:multiLevelType w:val="multilevel"/>
    <w:tmpl w:val="2E16463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6D621EDA"/>
    <w:multiLevelType w:val="multilevel"/>
    <w:tmpl w:val="7B587E2C"/>
    <w:lvl w:ilvl="0">
      <w:start w:val="3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73997807"/>
    <w:multiLevelType w:val="multilevel"/>
    <w:tmpl w:val="1180C5AE"/>
    <w:lvl w:ilvl="0">
      <w:start w:val="2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76810F52"/>
    <w:multiLevelType w:val="multilevel"/>
    <w:tmpl w:val="BA4206EE"/>
    <w:lvl w:ilvl="0">
      <w:start w:val="6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778B624C"/>
    <w:multiLevelType w:val="multilevel"/>
    <w:tmpl w:val="87B22872"/>
    <w:lvl w:ilvl="0">
      <w:start w:val="3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7C2F7CFA"/>
    <w:multiLevelType w:val="multilevel"/>
    <w:tmpl w:val="946A1D8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7CB9156F"/>
    <w:multiLevelType w:val="hybridMultilevel"/>
    <w:tmpl w:val="D36C8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4582817">
    <w:abstractNumId w:val="3"/>
  </w:num>
  <w:num w:numId="2" w16cid:durableId="1686861543">
    <w:abstractNumId w:val="9"/>
  </w:num>
  <w:num w:numId="3" w16cid:durableId="988481874">
    <w:abstractNumId w:val="5"/>
  </w:num>
  <w:num w:numId="4" w16cid:durableId="1912809962">
    <w:abstractNumId w:val="10"/>
  </w:num>
  <w:num w:numId="5" w16cid:durableId="1728524726">
    <w:abstractNumId w:val="11"/>
  </w:num>
  <w:num w:numId="6" w16cid:durableId="1851027159">
    <w:abstractNumId w:val="1"/>
  </w:num>
  <w:num w:numId="7" w16cid:durableId="2121023293">
    <w:abstractNumId w:val="6"/>
  </w:num>
  <w:num w:numId="8" w16cid:durableId="1810898577">
    <w:abstractNumId w:val="8"/>
  </w:num>
  <w:num w:numId="9" w16cid:durableId="1757554614">
    <w:abstractNumId w:val="7"/>
  </w:num>
  <w:num w:numId="10" w16cid:durableId="1670980487">
    <w:abstractNumId w:val="14"/>
  </w:num>
  <w:num w:numId="11" w16cid:durableId="2060351291">
    <w:abstractNumId w:val="13"/>
  </w:num>
  <w:num w:numId="12" w16cid:durableId="650672312">
    <w:abstractNumId w:val="0"/>
  </w:num>
  <w:num w:numId="13" w16cid:durableId="210457988">
    <w:abstractNumId w:val="12"/>
  </w:num>
  <w:num w:numId="14" w16cid:durableId="721639281">
    <w:abstractNumId w:val="4"/>
  </w:num>
  <w:num w:numId="15" w16cid:durableId="2077193412">
    <w:abstractNumId w:val="2"/>
  </w:num>
  <w:num w:numId="16" w16cid:durableId="5353113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Q0MbewNDO2NLIwMjZS0lEKTi0uzszPAykwrQUAny9H/CwAAAA="/>
  </w:docVars>
  <w:rsids>
    <w:rsidRoot w:val="00D646C0"/>
    <w:rsid w:val="0000162C"/>
    <w:rsid w:val="000427D4"/>
    <w:rsid w:val="00146050"/>
    <w:rsid w:val="001E1A26"/>
    <w:rsid w:val="002304D5"/>
    <w:rsid w:val="00254E00"/>
    <w:rsid w:val="00281BFD"/>
    <w:rsid w:val="002E1120"/>
    <w:rsid w:val="00345790"/>
    <w:rsid w:val="0035772C"/>
    <w:rsid w:val="003A67AE"/>
    <w:rsid w:val="00472257"/>
    <w:rsid w:val="004D64F5"/>
    <w:rsid w:val="00533B03"/>
    <w:rsid w:val="00533FD0"/>
    <w:rsid w:val="00582B26"/>
    <w:rsid w:val="005A6B27"/>
    <w:rsid w:val="005C11D2"/>
    <w:rsid w:val="005E58B4"/>
    <w:rsid w:val="00670E84"/>
    <w:rsid w:val="00773F16"/>
    <w:rsid w:val="007C1803"/>
    <w:rsid w:val="007F384C"/>
    <w:rsid w:val="00812433"/>
    <w:rsid w:val="00877D1E"/>
    <w:rsid w:val="0088193B"/>
    <w:rsid w:val="008B32EA"/>
    <w:rsid w:val="008C20E6"/>
    <w:rsid w:val="00934E44"/>
    <w:rsid w:val="00994B98"/>
    <w:rsid w:val="009A143D"/>
    <w:rsid w:val="009D2D69"/>
    <w:rsid w:val="009D660F"/>
    <w:rsid w:val="00A57B98"/>
    <w:rsid w:val="00A656B0"/>
    <w:rsid w:val="00B56B53"/>
    <w:rsid w:val="00BB1C00"/>
    <w:rsid w:val="00C138B6"/>
    <w:rsid w:val="00C372B8"/>
    <w:rsid w:val="00C96DB7"/>
    <w:rsid w:val="00CE596E"/>
    <w:rsid w:val="00D646C0"/>
    <w:rsid w:val="00DB3194"/>
    <w:rsid w:val="00DD66DF"/>
    <w:rsid w:val="00E02E67"/>
    <w:rsid w:val="00E16B6D"/>
    <w:rsid w:val="00E31C63"/>
    <w:rsid w:val="00E92F2B"/>
    <w:rsid w:val="00F00FB5"/>
    <w:rsid w:val="00F03480"/>
    <w:rsid w:val="00F72B16"/>
    <w:rsid w:val="00FA0D84"/>
    <w:rsid w:val="00FB6D5B"/>
    <w:rsid w:val="00FF3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61F061"/>
  <w15:docId w15:val="{3F801B42-56C5-4CDA-96B3-B7EA05354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styleId="TableGrid">
    <w:name w:val="Table Grid"/>
    <w:basedOn w:val="TableNormal"/>
    <w:uiPriority w:val="39"/>
    <w:rsid w:val="00773F1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2">
    <w:name w:val="Body text (2)"/>
    <w:basedOn w:val="DefaultParagraphFont"/>
    <w:rsid w:val="00E16B6D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en-US" w:eastAsia="en-US" w:bidi="en-US"/>
    </w:rPr>
  </w:style>
  <w:style w:type="paragraph" w:customStyle="1" w:styleId="Default">
    <w:name w:val="Default"/>
    <w:rsid w:val="00E16B6D"/>
    <w:pPr>
      <w:autoSpaceDE w:val="0"/>
      <w:autoSpaceDN w:val="0"/>
      <w:adjustRightInd w:val="0"/>
      <w:spacing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46050"/>
    <w:pPr>
      <w:tabs>
        <w:tab w:val="center" w:pos="4680"/>
        <w:tab w:val="right" w:pos="9360"/>
      </w:tabs>
      <w:spacing w:line="240" w:lineRule="auto"/>
    </w:pPr>
    <w:rPr>
      <w:rFonts w:asciiTheme="minorHAnsi" w:eastAsiaTheme="minorHAnsi" w:hAnsiTheme="minorHAnsi" w:cstheme="minorBidi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146050"/>
    <w:rPr>
      <w:rFonts w:asciiTheme="minorHAnsi" w:eastAsiaTheme="minorHAnsi" w:hAnsiTheme="minorHAnsi" w:cstheme="minorBid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1</TotalTime>
  <Pages>3</Pages>
  <Words>467</Words>
  <Characters>247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harib, Mohamed</dc:creator>
  <cp:lastModifiedBy>Kyle Rex</cp:lastModifiedBy>
  <cp:revision>28</cp:revision>
  <cp:lastPrinted>2022-08-30T13:50:00Z</cp:lastPrinted>
  <dcterms:created xsi:type="dcterms:W3CDTF">2024-12-02T07:58:00Z</dcterms:created>
  <dcterms:modified xsi:type="dcterms:W3CDTF">2024-12-02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9cd045f45423ced2dd14bd1584baf52bc985e29b4d9edc83116ed2b9e23834</vt:lpwstr>
  </property>
</Properties>
</file>